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1926D" w14:textId="77777777" w:rsidR="00DF0B72" w:rsidRDefault="00000000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>
        <w:rPr>
          <w:b/>
          <w:bCs/>
          <w:color w:val="C00000"/>
          <w:sz w:val="28"/>
          <w:szCs w:val="28"/>
          <w:lang w:val="en-US"/>
        </w:rPr>
        <w:t>IIG Varsity</w:t>
      </w:r>
    </w:p>
    <w:p w14:paraId="6F1B6498" w14:textId="77777777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E/43, Invocity Ave, iHub, IT Park, Sailashree Vihar</w:t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lang w:val="en-US"/>
        </w:rPr>
        <w:t>Name of the Student</w:t>
      </w:r>
    </w:p>
    <w:p w14:paraId="08EF04F2" w14:textId="77777777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Patia, Bhubaneswar 751024</w:t>
      </w:r>
    </w:p>
    <w:p w14:paraId="549D76C7" w14:textId="77777777" w:rsidR="00DF0B72" w:rsidRDefault="00DF0B72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37E29958" w14:textId="293035C1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>
        <w:rPr>
          <w:b/>
          <w:bCs/>
          <w:lang w:val="en-US"/>
        </w:rPr>
        <w:t>IIG-</w:t>
      </w:r>
      <w:r w:rsidR="00387B6E">
        <w:rPr>
          <w:b/>
          <w:bCs/>
          <w:lang w:val="en-US"/>
        </w:rPr>
        <w:t>JAVA</w:t>
      </w:r>
      <w:r>
        <w:rPr>
          <w:b/>
          <w:bCs/>
          <w:lang w:val="en-US"/>
        </w:rPr>
        <w:t>-00</w:t>
      </w:r>
      <w:r w:rsidR="006F168E">
        <w:rPr>
          <w:b/>
          <w:bCs/>
          <w:lang w:val="en-US"/>
        </w:rPr>
        <w:t>1</w:t>
      </w:r>
      <w:r>
        <w:rPr>
          <w:lang w:val="en-US"/>
        </w:rPr>
        <w:t xml:space="preserve">, Time: </w:t>
      </w:r>
      <w:r>
        <w:rPr>
          <w:b/>
          <w:bCs/>
          <w:lang w:val="en-US"/>
        </w:rPr>
        <w:t>2 hours</w:t>
      </w:r>
      <w:r>
        <w:rPr>
          <w:lang w:val="en-US"/>
        </w:rPr>
        <w:t xml:space="preserve">, Date: </w:t>
      </w:r>
      <w:r w:rsidR="00387B6E">
        <w:rPr>
          <w:b/>
          <w:bCs/>
          <w:lang w:val="en-US"/>
        </w:rPr>
        <w:t>09</w:t>
      </w:r>
      <w:r>
        <w:rPr>
          <w:b/>
          <w:bCs/>
          <w:lang w:val="en-US"/>
        </w:rPr>
        <w:t>-</w:t>
      </w:r>
      <w:r w:rsidR="00387B6E">
        <w:rPr>
          <w:b/>
          <w:bCs/>
          <w:lang w:val="en-US"/>
        </w:rPr>
        <w:t>12</w:t>
      </w:r>
      <w:r>
        <w:rPr>
          <w:b/>
          <w:bCs/>
          <w:lang w:val="en-US"/>
        </w:rPr>
        <w:t>-202</w:t>
      </w:r>
      <w:r w:rsidR="006F168E">
        <w:rPr>
          <w:b/>
          <w:bCs/>
          <w:lang w:val="en-US"/>
        </w:rPr>
        <w:t>4</w:t>
      </w:r>
      <w:r>
        <w:rPr>
          <w:lang w:val="en-US"/>
        </w:rPr>
        <w:tab/>
        <w:t>_____________________________</w:t>
      </w:r>
    </w:p>
    <w:p w14:paraId="0B2191C6" w14:textId="77777777" w:rsidR="00DF0B72" w:rsidRDefault="00DF0B72">
      <w:pPr>
        <w:spacing w:after="0" w:line="240" w:lineRule="auto"/>
        <w:contextualSpacing/>
        <w:rPr>
          <w:sz w:val="20"/>
          <w:szCs w:val="20"/>
        </w:rPr>
      </w:pPr>
    </w:p>
    <w:p w14:paraId="21E21360" w14:textId="77777777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>(Answer any 2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rk: 50</w:t>
      </w:r>
    </w:p>
    <w:p w14:paraId="790E176C" w14:textId="7A24DBE9" w:rsidR="00DF0B72" w:rsidRDefault="00000000">
      <w:pPr>
        <w:spacing w:after="0" w:line="240" w:lineRule="auto"/>
        <w:contextualSpacing/>
        <w:rPr>
          <w:color w:val="0070C0"/>
        </w:rPr>
      </w:pPr>
      <w:r>
        <w:t xml:space="preserve">   Upload the program to your GitHub folder in </w:t>
      </w:r>
      <w:r>
        <w:rPr>
          <w:color w:val="0070C0"/>
        </w:rPr>
        <w:t>https://github.com/milandas63/</w:t>
      </w:r>
    </w:p>
    <w:p w14:paraId="2CA58A5D" w14:textId="77777777" w:rsidR="00DF0B72" w:rsidRPr="006F168E" w:rsidRDefault="00DF0B7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FBA9684" w14:textId="26122880" w:rsidR="006F168E" w:rsidRPr="006F168E" w:rsidRDefault="006F168E" w:rsidP="006F168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sz w:val="24"/>
          <w:szCs w:val="24"/>
        </w:rPr>
      </w:pPr>
      <w:r w:rsidRPr="006F168E">
        <w:rPr>
          <w:rFonts w:cstheme="minorHAnsi"/>
          <w:sz w:val="24"/>
          <w:szCs w:val="24"/>
        </w:rPr>
        <w:t xml:space="preserve">Count the number of occurrences of each character </w:t>
      </w:r>
      <w:proofErr w:type="gramStart"/>
      <w:r w:rsidRPr="006F168E">
        <w:rPr>
          <w:rFonts w:cstheme="minorHAnsi"/>
          <w:sz w:val="24"/>
          <w:szCs w:val="24"/>
        </w:rPr>
        <w:t>in a given</w:t>
      </w:r>
      <w:proofErr w:type="gramEnd"/>
      <w:r w:rsidRPr="006F168E">
        <w:rPr>
          <w:rFonts w:cstheme="minorHAnsi"/>
          <w:sz w:val="24"/>
          <w:szCs w:val="24"/>
        </w:rPr>
        <w:t xml:space="preserve"> string?</w:t>
      </w:r>
    </w:p>
    <w:p w14:paraId="342D4449" w14:textId="77777777" w:rsidR="006F168E" w:rsidRPr="006F168E" w:rsidRDefault="006F168E" w:rsidP="006F168E">
      <w:pPr>
        <w:spacing w:after="0" w:line="240" w:lineRule="auto"/>
        <w:rPr>
          <w:rFonts w:cstheme="minorHAnsi"/>
          <w:sz w:val="24"/>
          <w:szCs w:val="24"/>
        </w:rPr>
      </w:pPr>
    </w:p>
    <w:p w14:paraId="47A16196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Hello World    Students Allowed       Holocaust</w:t>
      </w:r>
    </w:p>
    <w:p w14:paraId="152992C2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D = 1           A - 1                A - 1</w:t>
      </w:r>
    </w:p>
    <w:p w14:paraId="76EFD917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E - 1           D - 2                C - 1</w:t>
      </w:r>
    </w:p>
    <w:p w14:paraId="6A684588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H - 1           E - 2                H - 1</w:t>
      </w:r>
    </w:p>
    <w:p w14:paraId="3D406E1D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L - 3           L - 1                L - 1</w:t>
      </w:r>
    </w:p>
    <w:p w14:paraId="6BCD241A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O - 2           N - 1                O - 2</w:t>
      </w:r>
    </w:p>
    <w:p w14:paraId="37EEE3EB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R - 1           O - 1                S - 1</w:t>
      </w:r>
    </w:p>
    <w:p w14:paraId="62AA8C8E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W - 1           S - 2                T - 1</w:t>
      </w:r>
    </w:p>
    <w:p w14:paraId="43DF09CA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T - 2                U - 1</w:t>
      </w:r>
    </w:p>
    <w:p w14:paraId="5E875AEE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U - 1</w:t>
      </w:r>
    </w:p>
    <w:p w14:paraId="54460432" w14:textId="0F4B0D31" w:rsidR="00DF0B72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W </w:t>
      </w:r>
      <w:r>
        <w:rPr>
          <w:rFonts w:ascii="Courier New" w:hAnsi="Courier New" w:cs="Courier New"/>
        </w:rPr>
        <w:t>–</w:t>
      </w:r>
      <w:r w:rsidRPr="006F168E">
        <w:rPr>
          <w:rFonts w:ascii="Courier New" w:hAnsi="Courier New" w:cs="Courier New"/>
        </w:rPr>
        <w:t xml:space="preserve"> 1</w:t>
      </w:r>
    </w:p>
    <w:p w14:paraId="5E249FCE" w14:textId="77777777" w:rsidR="006F168E" w:rsidRDefault="006F168E" w:rsidP="006F168E">
      <w:pPr>
        <w:spacing w:after="0" w:line="240" w:lineRule="auto"/>
        <w:rPr>
          <w:rFonts w:cstheme="minorHAnsi"/>
        </w:rPr>
      </w:pPr>
    </w:p>
    <w:p w14:paraId="73B2908C" w14:textId="77777777" w:rsidR="006F168E" w:rsidRPr="006F168E" w:rsidRDefault="006F168E" w:rsidP="006F168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Write a program to convert all digits in a number to words?</w:t>
      </w:r>
    </w:p>
    <w:p w14:paraId="2460412C" w14:textId="7580F537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>Example: 12345 = One Two Three Four Five</w:t>
      </w:r>
    </w:p>
    <w:p w14:paraId="1BB107A2" w14:textId="4A43EF86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03786 = Zero Three Seven Eight Six</w:t>
      </w:r>
    </w:p>
    <w:p w14:paraId="2629A7DD" w14:textId="6016BD05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72913 = Seven Two Nine One Three</w:t>
      </w:r>
    </w:p>
    <w:p w14:paraId="1707CD01" w14:textId="77777777" w:rsidR="006F168E" w:rsidRDefault="006F168E">
      <w:pPr>
        <w:spacing w:after="0" w:line="240" w:lineRule="auto"/>
        <w:rPr>
          <w:rFonts w:cstheme="minorHAnsi"/>
        </w:rPr>
      </w:pPr>
    </w:p>
    <w:p w14:paraId="36921EA2" w14:textId="77777777" w:rsidR="006F168E" w:rsidRPr="006F168E" w:rsidRDefault="006F168E" w:rsidP="006F168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 xml:space="preserve">Flip/Invert/Toggle the case of all characters </w:t>
      </w:r>
      <w:proofErr w:type="gramStart"/>
      <w:r w:rsidRPr="006F168E">
        <w:rPr>
          <w:rFonts w:cstheme="minorHAnsi"/>
        </w:rPr>
        <w:t>in a given</w:t>
      </w:r>
      <w:proofErr w:type="gramEnd"/>
      <w:r w:rsidRPr="006F168E">
        <w:rPr>
          <w:rFonts w:cstheme="minorHAnsi"/>
        </w:rPr>
        <w:t xml:space="preserve"> String?</w:t>
      </w:r>
    </w:p>
    <w:p w14:paraId="16715865" w14:textId="7667E9A4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Original: Quick Brown Fox Jumps Over </w:t>
      </w:r>
      <w:proofErr w:type="gramStart"/>
      <w:r w:rsidRPr="006F168E">
        <w:rPr>
          <w:rFonts w:ascii="Courier New" w:hAnsi="Courier New" w:cs="Courier New"/>
        </w:rPr>
        <w:t>The</w:t>
      </w:r>
      <w:proofErr w:type="gramEnd"/>
      <w:r w:rsidRPr="006F168E">
        <w:rPr>
          <w:rFonts w:ascii="Courier New" w:hAnsi="Courier New" w:cs="Courier New"/>
        </w:rPr>
        <w:t xml:space="preserve"> Lazy Dog</w:t>
      </w:r>
    </w:p>
    <w:p w14:paraId="36D3234B" w14:textId="10554CF5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Invert:   qUICK bROWN fOX jUMPS oVER tHE lAZY dOG</w:t>
      </w:r>
    </w:p>
    <w:p w14:paraId="2A939916" w14:textId="77777777" w:rsidR="006F168E" w:rsidRPr="006F168E" w:rsidRDefault="006F168E">
      <w:pPr>
        <w:spacing w:after="0" w:line="240" w:lineRule="auto"/>
        <w:rPr>
          <w:rFonts w:cstheme="minorHAnsi"/>
        </w:rPr>
      </w:pPr>
    </w:p>
    <w:p w14:paraId="1D1BC7F6" w14:textId="77777777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rk: 30</w:t>
      </w:r>
    </w:p>
    <w:p w14:paraId="4DD2DB05" w14:textId="77777777" w:rsidR="00DF0B72" w:rsidRDefault="0000000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2D292091" w14:textId="77777777" w:rsidR="00DF0B72" w:rsidRDefault="00DF0B72">
      <w:pPr>
        <w:spacing w:after="0" w:line="240" w:lineRule="auto"/>
        <w:rPr>
          <w:rFonts w:ascii="Courier New" w:hAnsi="Courier New" w:cs="Courier New"/>
        </w:rPr>
      </w:pPr>
    </w:p>
    <w:p w14:paraId="1DD314AC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o is known as father of Java Programming Language?</w:t>
      </w:r>
    </w:p>
    <w:p w14:paraId="45CCD497" w14:textId="77777777" w:rsidR="00DF0B72" w:rsidRPr="00387B6E" w:rsidRDefault="00000000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mes Gosling</w:t>
      </w:r>
    </w:p>
    <w:p w14:paraId="5E0470FB" w14:textId="77777777" w:rsidR="00DF0B72" w:rsidRPr="00387B6E" w:rsidRDefault="00000000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 P Java</w:t>
      </w:r>
    </w:p>
    <w:p w14:paraId="6B6F3C00" w14:textId="77777777" w:rsidR="00DF0B72" w:rsidRPr="00387B6E" w:rsidRDefault="00000000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harel Babbage</w:t>
      </w:r>
    </w:p>
    <w:p w14:paraId="255DBEA4" w14:textId="77777777" w:rsidR="00DF0B72" w:rsidRPr="00387B6E" w:rsidRDefault="00000000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lais Pascal</w:t>
      </w:r>
    </w:p>
    <w:p w14:paraId="1867701F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5345273B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 java control statements break, continue, return, try-catch-finally and assert belongs to?</w:t>
      </w:r>
    </w:p>
    <w:p w14:paraId="1EFEF7B3" w14:textId="77777777" w:rsidR="00DF0B72" w:rsidRPr="00387B6E" w:rsidRDefault="00000000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election statements</w:t>
      </w:r>
    </w:p>
    <w:p w14:paraId="36714BC5" w14:textId="77777777" w:rsidR="00DF0B72" w:rsidRPr="00387B6E" w:rsidRDefault="00000000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oop Statements</w:t>
      </w:r>
    </w:p>
    <w:p w14:paraId="337491D2" w14:textId="77777777" w:rsidR="00DF0B72" w:rsidRPr="00387B6E" w:rsidRDefault="00000000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ransfer statements</w:t>
      </w:r>
    </w:p>
    <w:p w14:paraId="1A0AE32F" w14:textId="77777777" w:rsidR="00DF0B72" w:rsidRPr="00387B6E" w:rsidRDefault="00000000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ause Statement</w:t>
      </w:r>
    </w:p>
    <w:p w14:paraId="2EBA36E6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38D8F191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provides runtime environment for java byte code to be executed?</w:t>
      </w:r>
    </w:p>
    <w:p w14:paraId="75B8239C" w14:textId="77777777" w:rsidR="00DF0B72" w:rsidRPr="00387B6E" w:rsidRDefault="00000000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DK</w:t>
      </w:r>
    </w:p>
    <w:p w14:paraId="343B1301" w14:textId="77777777" w:rsidR="00DF0B72" w:rsidRPr="00387B6E" w:rsidRDefault="00000000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VM</w:t>
      </w:r>
    </w:p>
    <w:p w14:paraId="5954E69A" w14:textId="77777777" w:rsidR="00DF0B72" w:rsidRPr="00387B6E" w:rsidRDefault="00000000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RE</w:t>
      </w:r>
    </w:p>
    <w:p w14:paraId="291F8899" w14:textId="77777777" w:rsidR="00DF0B72" w:rsidRPr="00387B6E" w:rsidRDefault="00000000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C</w:t>
      </w:r>
    </w:p>
    <w:p w14:paraId="39C82994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4EEFDDFE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lastRenderedPageBreak/>
        <w:t>What is byte code in Java?</w:t>
      </w:r>
    </w:p>
    <w:p w14:paraId="63244132" w14:textId="77777777" w:rsidR="00DF0B72" w:rsidRPr="00387B6E" w:rsidRDefault="00000000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de generated by a Java compiler</w:t>
      </w:r>
    </w:p>
    <w:p w14:paraId="00E618E6" w14:textId="77777777" w:rsidR="00DF0B72" w:rsidRPr="00387B6E" w:rsidRDefault="00000000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de generated by a Java Virtual Machine</w:t>
      </w:r>
    </w:p>
    <w:p w14:paraId="1655DB17" w14:textId="77777777" w:rsidR="00DF0B72" w:rsidRPr="00387B6E" w:rsidRDefault="00000000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ame of Java source code file</w:t>
      </w:r>
    </w:p>
    <w:p w14:paraId="76C2C949" w14:textId="77777777" w:rsidR="00DF0B72" w:rsidRPr="00387B6E" w:rsidRDefault="00000000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lock of code written inside a class</w:t>
      </w:r>
    </w:p>
    <w:p w14:paraId="29B0E93F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02F0F187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following are not Java keywords?</w:t>
      </w:r>
    </w:p>
    <w:p w14:paraId="706E8123" w14:textId="77777777" w:rsidR="00DF0B72" w:rsidRPr="00387B6E" w:rsidRDefault="00000000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ouble</w:t>
      </w:r>
    </w:p>
    <w:p w14:paraId="5A5D054A" w14:textId="77777777" w:rsidR="00DF0B72" w:rsidRPr="00387B6E" w:rsidRDefault="00000000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witch</w:t>
      </w:r>
    </w:p>
    <w:p w14:paraId="3DA0D61A" w14:textId="77777777" w:rsidR="00DF0B72" w:rsidRPr="00387B6E" w:rsidRDefault="00000000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hen</w:t>
      </w:r>
    </w:p>
    <w:p w14:paraId="5E4284B3" w14:textId="77777777" w:rsidR="00DF0B72" w:rsidRPr="00387B6E" w:rsidRDefault="00000000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stanceof</w:t>
      </w:r>
    </w:p>
    <w:p w14:paraId="38E9BE64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7A39C35D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have highest precedence?</w:t>
      </w:r>
    </w:p>
    <w:p w14:paraId="1508BA1A" w14:textId="77777777" w:rsidR="00DF0B72" w:rsidRPr="00387B6E" w:rsidRDefault="00000000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()</w:t>
      </w:r>
    </w:p>
    <w:p w14:paraId="0AD83FE8" w14:textId="77777777" w:rsidR="00DF0B72" w:rsidRPr="00387B6E" w:rsidRDefault="00000000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++</w:t>
      </w:r>
    </w:p>
    <w:p w14:paraId="25184D32" w14:textId="77777777" w:rsidR="00DF0B72" w:rsidRPr="00387B6E" w:rsidRDefault="00000000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*</w:t>
      </w:r>
    </w:p>
    <w:p w14:paraId="30564D8F" w14:textId="77777777" w:rsidR="00DF0B72" w:rsidRPr="00387B6E" w:rsidRDefault="00000000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gt;&gt;</w:t>
      </w:r>
    </w:p>
    <w:p w14:paraId="79EA2AFB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77FDCB1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is returned by operator '&amp;'?</w:t>
      </w:r>
    </w:p>
    <w:p w14:paraId="6F422F5D" w14:textId="77777777" w:rsidR="00DF0B72" w:rsidRPr="00387B6E" w:rsidRDefault="00000000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teger</w:t>
      </w:r>
    </w:p>
    <w:p w14:paraId="59200469" w14:textId="77777777" w:rsidR="00DF0B72" w:rsidRPr="00387B6E" w:rsidRDefault="00000000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haracter</w:t>
      </w:r>
    </w:p>
    <w:p w14:paraId="3C561346" w14:textId="77777777" w:rsidR="00DF0B72" w:rsidRPr="00387B6E" w:rsidRDefault="00000000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olean</w:t>
      </w:r>
    </w:p>
    <w:p w14:paraId="4D2E4A2F" w14:textId="77777777" w:rsidR="00DF0B72" w:rsidRPr="00387B6E" w:rsidRDefault="00000000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loat</w:t>
      </w:r>
    </w:p>
    <w:p w14:paraId="03E0BA2E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5F5326AA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ata type long literals are appended by _____</w:t>
      </w:r>
    </w:p>
    <w:p w14:paraId="13FF2B31" w14:textId="77777777" w:rsidR="00DF0B72" w:rsidRPr="00387B6E" w:rsidRDefault="0000000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Uppercase L</w:t>
      </w:r>
    </w:p>
    <w:p w14:paraId="3F28ABB3" w14:textId="77777777" w:rsidR="00DF0B72" w:rsidRPr="00387B6E" w:rsidRDefault="0000000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owercase L</w:t>
      </w:r>
    </w:p>
    <w:p w14:paraId="164FD503" w14:textId="77777777" w:rsidR="00DF0B72" w:rsidRPr="00387B6E" w:rsidRDefault="0000000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ong</w:t>
      </w:r>
    </w:p>
    <w:p w14:paraId="0FAB858C" w14:textId="77777777" w:rsidR="00DF0B72" w:rsidRPr="00387B6E" w:rsidRDefault="0000000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th A and B</w:t>
      </w:r>
    </w:p>
    <w:p w14:paraId="422EFAD7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1F59DFAD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language was initially called as ________</w:t>
      </w:r>
    </w:p>
    <w:p w14:paraId="55E6B3F5" w14:textId="77777777" w:rsidR="00DF0B72" w:rsidRPr="00387B6E" w:rsidRDefault="0000000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umatra</w:t>
      </w:r>
    </w:p>
    <w:p w14:paraId="0E929C1E" w14:textId="77777777" w:rsidR="00DF0B72" w:rsidRPr="00387B6E" w:rsidRDefault="0000000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++</w:t>
      </w:r>
    </w:p>
    <w:p w14:paraId="297BE3C5" w14:textId="77777777" w:rsidR="00DF0B72" w:rsidRPr="00387B6E" w:rsidRDefault="0000000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Oak</w:t>
      </w:r>
    </w:p>
    <w:p w14:paraId="10DDD13D" w14:textId="77777777" w:rsidR="00DF0B72" w:rsidRPr="00387B6E" w:rsidRDefault="0000000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ine</w:t>
      </w:r>
    </w:p>
    <w:p w14:paraId="28B0CE61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1EA2214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variables are created when an object is created with the use of the keyword 'new' and destroyed when the object is destroyed?</w:t>
      </w:r>
    </w:p>
    <w:p w14:paraId="2E2A0DA4" w14:textId="77777777" w:rsidR="00DF0B72" w:rsidRPr="00387B6E" w:rsidRDefault="0000000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ocal variables</w:t>
      </w:r>
    </w:p>
    <w:p w14:paraId="1E5A2525" w14:textId="77777777" w:rsidR="00DF0B72" w:rsidRPr="00387B6E" w:rsidRDefault="0000000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stance variables</w:t>
      </w:r>
    </w:p>
    <w:p w14:paraId="034FCABF" w14:textId="77777777" w:rsidR="00DF0B72" w:rsidRPr="00387B6E" w:rsidRDefault="0000000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lass Variables</w:t>
      </w:r>
    </w:p>
    <w:p w14:paraId="2721ADBF" w14:textId="77777777" w:rsidR="00DF0B72" w:rsidRPr="00387B6E" w:rsidRDefault="0000000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tatic variables</w:t>
      </w:r>
    </w:p>
    <w:p w14:paraId="5213403F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479482C9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is garbage collection in the context of Java?</w:t>
      </w:r>
    </w:p>
    <w:p w14:paraId="276A20F4" w14:textId="77777777" w:rsidR="00DF0B72" w:rsidRPr="00387B6E" w:rsidRDefault="0000000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deletes all unused java files on the system</w:t>
      </w:r>
    </w:p>
    <w:p w14:paraId="2D7EF281" w14:textId="77777777" w:rsidR="00DF0B72" w:rsidRPr="00387B6E" w:rsidRDefault="0000000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emory used by the object with no reference is automatically reclaimed</w:t>
      </w:r>
    </w:p>
    <w:p w14:paraId="7A2A0BBD" w14:textId="77777777" w:rsidR="00DF0B72" w:rsidRPr="00387B6E" w:rsidRDefault="0000000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he JVM cleans output of Java program with error</w:t>
      </w:r>
    </w:p>
    <w:p w14:paraId="3A113970" w14:textId="77777777" w:rsidR="00DF0B72" w:rsidRPr="00387B6E" w:rsidRDefault="0000000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ny unused package in a program automatically gets deleted</w:t>
      </w:r>
    </w:p>
    <w:p w14:paraId="41D54731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E1903E9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ne is a template for creating different objects?</w:t>
      </w:r>
    </w:p>
    <w:p w14:paraId="10B7C4B5" w14:textId="77777777" w:rsidR="00DF0B72" w:rsidRPr="00387B6E" w:rsidRDefault="0000000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n Array</w:t>
      </w:r>
    </w:p>
    <w:p w14:paraId="75021D08" w14:textId="77777777" w:rsidR="00DF0B72" w:rsidRPr="00387B6E" w:rsidRDefault="0000000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lastRenderedPageBreak/>
        <w:t>A class</w:t>
      </w:r>
    </w:p>
    <w:p w14:paraId="6D20AE78" w14:textId="77777777" w:rsidR="00DF0B72" w:rsidRPr="00387B6E" w:rsidRDefault="0000000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terface</w:t>
      </w:r>
    </w:p>
    <w:p w14:paraId="19D22775" w14:textId="77777777" w:rsidR="00DF0B72" w:rsidRPr="00387B6E" w:rsidRDefault="0000000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ethod</w:t>
      </w:r>
    </w:p>
    <w:p w14:paraId="2E4082B4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7BE30D00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symbol is used to contain the values of automatically initialized arrays?</w:t>
      </w:r>
    </w:p>
    <w:p w14:paraId="5076C27E" w14:textId="77777777" w:rsidR="00DF0B72" w:rsidRPr="00387B6E" w:rsidRDefault="00000000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rackets</w:t>
      </w:r>
    </w:p>
    <w:p w14:paraId="77104199" w14:textId="77777777" w:rsidR="00DF0B72" w:rsidRPr="00387B6E" w:rsidRDefault="00000000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races</w:t>
      </w:r>
    </w:p>
    <w:p w14:paraId="45B18504" w14:textId="77777777" w:rsidR="00DF0B72" w:rsidRPr="00387B6E" w:rsidRDefault="00000000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arentheses</w:t>
      </w:r>
    </w:p>
    <w:p w14:paraId="4648BCCD" w14:textId="77777777" w:rsidR="00DF0B72" w:rsidRPr="00387B6E" w:rsidRDefault="00000000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mma</w:t>
      </w:r>
    </w:p>
    <w:p w14:paraId="6F7FCFD9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1555ADB2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umber of primitive data types in Java are?</w:t>
      </w:r>
    </w:p>
    <w:p w14:paraId="12F554DE" w14:textId="77777777" w:rsidR="00DF0B72" w:rsidRPr="00387B6E" w:rsidRDefault="00000000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6</w:t>
      </w:r>
    </w:p>
    <w:p w14:paraId="68C57BE6" w14:textId="77777777" w:rsidR="00DF0B72" w:rsidRPr="00387B6E" w:rsidRDefault="00000000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7</w:t>
      </w:r>
    </w:p>
    <w:p w14:paraId="7B2F09AE" w14:textId="77777777" w:rsidR="00DF0B72" w:rsidRPr="00387B6E" w:rsidRDefault="00000000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8</w:t>
      </w:r>
    </w:p>
    <w:p w14:paraId="56936453" w14:textId="77777777" w:rsidR="00DF0B72" w:rsidRPr="00387B6E" w:rsidRDefault="00000000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9</w:t>
      </w:r>
    </w:p>
    <w:p w14:paraId="6F7CB7C4" w14:textId="77777777" w:rsidR="00DF0B72" w:rsidRPr="00387B6E" w:rsidRDefault="00DF0B72">
      <w:pPr>
        <w:spacing w:after="0" w:line="240" w:lineRule="auto"/>
        <w:rPr>
          <w:lang w:val="en-US"/>
        </w:rPr>
      </w:pPr>
    </w:p>
    <w:p w14:paraId="1EA2BE76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ne is true about a constructor?</w:t>
      </w:r>
    </w:p>
    <w:p w14:paraId="647169D7" w14:textId="77777777" w:rsidR="00DF0B72" w:rsidRPr="00387B6E" w:rsidRDefault="00000000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 constructor must have the same name as the class it is declared within</w:t>
      </w:r>
    </w:p>
    <w:p w14:paraId="6DF6470D" w14:textId="77777777" w:rsidR="00DF0B72" w:rsidRPr="00387B6E" w:rsidRDefault="00000000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 constructor is used to create objects</w:t>
      </w:r>
    </w:p>
    <w:p w14:paraId="1C10B7C9" w14:textId="77777777" w:rsidR="00DF0B72" w:rsidRPr="00387B6E" w:rsidRDefault="00000000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 constructor may be declared private</w:t>
      </w:r>
    </w:p>
    <w:p w14:paraId="48674973" w14:textId="573BBF49" w:rsidR="00DF0B72" w:rsidRPr="00387B6E" w:rsidRDefault="00387B6E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ll</w:t>
      </w:r>
      <w:r w:rsidR="00000000" w:rsidRPr="00387B6E">
        <w:rPr>
          <w:lang w:val="en-US"/>
        </w:rPr>
        <w:t xml:space="preserve"> the above</w:t>
      </w:r>
    </w:p>
    <w:p w14:paraId="3D7999CB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7D0DD27D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operators is used to allocate memory to array variable in Java?</w:t>
      </w:r>
    </w:p>
    <w:p w14:paraId="16510C22" w14:textId="77777777" w:rsidR="00DF0B72" w:rsidRPr="00387B6E" w:rsidRDefault="00000000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lloc</w:t>
      </w:r>
    </w:p>
    <w:p w14:paraId="3E4B3E9B" w14:textId="77777777" w:rsidR="00DF0B72" w:rsidRPr="00387B6E" w:rsidRDefault="00000000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alloc</w:t>
      </w:r>
    </w:p>
    <w:p w14:paraId="67AD9A5F" w14:textId="77777777" w:rsidR="00DF0B72" w:rsidRPr="00387B6E" w:rsidRDefault="00000000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ew malloc</w:t>
      </w:r>
    </w:p>
    <w:p w14:paraId="0A081518" w14:textId="77777777" w:rsidR="00DF0B72" w:rsidRPr="00387B6E" w:rsidRDefault="00000000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ew</w:t>
      </w:r>
    </w:p>
    <w:p w14:paraId="731DE061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5C35DEF3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is not a bitwise operator?</w:t>
      </w:r>
    </w:p>
    <w:p w14:paraId="19B6F7E8" w14:textId="77777777" w:rsidR="00DF0B72" w:rsidRPr="00387B6E" w:rsidRDefault="00000000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amp;' Operator</w:t>
      </w:r>
    </w:p>
    <w:p w14:paraId="1B513AC7" w14:textId="77777777" w:rsidR="00DF0B72" w:rsidRPr="00387B6E" w:rsidRDefault="00000000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amp;=' Operator</w:t>
      </w:r>
    </w:p>
    <w:p w14:paraId="1648A050" w14:textId="77777777" w:rsidR="00DF0B72" w:rsidRPr="00387B6E" w:rsidRDefault="00000000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|=' Operator</w:t>
      </w:r>
    </w:p>
    <w:p w14:paraId="7B3AE37E" w14:textId="77777777" w:rsidR="00DF0B72" w:rsidRPr="00387B6E" w:rsidRDefault="00000000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lt;=' Operator</w:t>
      </w:r>
    </w:p>
    <w:p w14:paraId="1D364F16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4784D1A3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is returned by Greater Than, Less Than and Equal To (i.e Relational) operator?</w:t>
      </w:r>
    </w:p>
    <w:p w14:paraId="4D6B4177" w14:textId="77777777" w:rsidR="00DF0B72" w:rsidRPr="00387B6E" w:rsidRDefault="00000000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loat</w:t>
      </w:r>
    </w:p>
    <w:p w14:paraId="26BB579C" w14:textId="77777777" w:rsidR="00DF0B72" w:rsidRPr="00387B6E" w:rsidRDefault="00000000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teger</w:t>
      </w:r>
    </w:p>
    <w:p w14:paraId="7C1CCC4B" w14:textId="77777777" w:rsidR="00DF0B72" w:rsidRPr="00387B6E" w:rsidRDefault="00000000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olean</w:t>
      </w:r>
    </w:p>
    <w:p w14:paraId="77D6442A" w14:textId="77777777" w:rsidR="00DF0B72" w:rsidRPr="00387B6E" w:rsidRDefault="00000000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ouble</w:t>
      </w:r>
    </w:p>
    <w:p w14:paraId="72020740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52DD162A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statement transfer execution to different parts of your code based on the value of an expression?</w:t>
      </w:r>
    </w:p>
    <w:p w14:paraId="06A8231A" w14:textId="77777777" w:rsidR="00DF0B72" w:rsidRPr="00387B6E" w:rsidRDefault="00000000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f</w:t>
      </w:r>
    </w:p>
    <w:p w14:paraId="7B5747C0" w14:textId="77777777" w:rsidR="00DF0B72" w:rsidRPr="00387B6E" w:rsidRDefault="00000000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witch</w:t>
      </w:r>
    </w:p>
    <w:p w14:paraId="5E689080" w14:textId="77777777" w:rsidR="00DF0B72" w:rsidRPr="00387B6E" w:rsidRDefault="00000000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ested-if</w:t>
      </w:r>
    </w:p>
    <w:p w14:paraId="6C7C7329" w14:textId="77777777" w:rsidR="00DF0B72" w:rsidRPr="00387B6E" w:rsidRDefault="00000000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f-else-if</w:t>
      </w:r>
    </w:p>
    <w:p w14:paraId="7D5AE4FA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30F390B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odulus operator (%) can be applied to which of these data types?</w:t>
      </w:r>
    </w:p>
    <w:p w14:paraId="1A0C15F8" w14:textId="77777777" w:rsidR="00DF0B72" w:rsidRPr="00387B6E" w:rsidRDefault="00000000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tegers</w:t>
      </w:r>
    </w:p>
    <w:p w14:paraId="5CB37CB2" w14:textId="77777777" w:rsidR="00DF0B72" w:rsidRPr="00387B6E" w:rsidRDefault="00000000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loating - point numbers</w:t>
      </w:r>
    </w:p>
    <w:p w14:paraId="6CC39BF1" w14:textId="77777777" w:rsidR="00DF0B72" w:rsidRPr="00387B6E" w:rsidRDefault="00000000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lastRenderedPageBreak/>
        <w:t>Both A and B</w:t>
      </w:r>
    </w:p>
    <w:p w14:paraId="2742603E" w14:textId="77777777" w:rsidR="00DF0B72" w:rsidRPr="00387B6E" w:rsidRDefault="00000000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se</w:t>
      </w:r>
    </w:p>
    <w:p w14:paraId="3872EF62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C5659AB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ivision operator has ____ precedence over multiplication operator</w:t>
      </w:r>
    </w:p>
    <w:p w14:paraId="07BAD183" w14:textId="77777777" w:rsidR="00DF0B72" w:rsidRPr="00387B6E" w:rsidRDefault="00000000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Highest</w:t>
      </w:r>
    </w:p>
    <w:p w14:paraId="250440A5" w14:textId="77777777" w:rsidR="00DF0B72" w:rsidRPr="00387B6E" w:rsidRDefault="00000000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east</w:t>
      </w:r>
    </w:p>
    <w:p w14:paraId="2F30BA4E" w14:textId="77777777" w:rsidR="00DF0B72" w:rsidRPr="00387B6E" w:rsidRDefault="00000000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Equal</w:t>
      </w:r>
    </w:p>
    <w:p w14:paraId="7B681D4C" w14:textId="77777777" w:rsidR="00DF0B72" w:rsidRPr="00387B6E" w:rsidRDefault="00000000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se</w:t>
      </w:r>
    </w:p>
    <w:p w14:paraId="6438DA14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741319A3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is the full form of JVM?</w:t>
      </w:r>
    </w:p>
    <w:p w14:paraId="1BCB8365" w14:textId="77777777" w:rsidR="00DF0B72" w:rsidRPr="00387B6E" w:rsidRDefault="00000000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Very Large Machine</w:t>
      </w:r>
    </w:p>
    <w:p w14:paraId="697C72DC" w14:textId="77777777" w:rsidR="00DF0B72" w:rsidRPr="00387B6E" w:rsidRDefault="00000000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Verified Machine</w:t>
      </w:r>
    </w:p>
    <w:p w14:paraId="664F5276" w14:textId="77777777" w:rsidR="00DF0B72" w:rsidRPr="00387B6E" w:rsidRDefault="00000000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Very Small Machine</w:t>
      </w:r>
    </w:p>
    <w:p w14:paraId="0C1B7254" w14:textId="77777777" w:rsidR="00DF0B72" w:rsidRPr="00387B6E" w:rsidRDefault="00000000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Virtual Machine</w:t>
      </w:r>
    </w:p>
    <w:p w14:paraId="13FDC4DA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0975ABDA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feature of OOP has a super-class sub-class concept?</w:t>
      </w:r>
    </w:p>
    <w:p w14:paraId="024E76B5" w14:textId="77777777" w:rsidR="00DF0B72" w:rsidRPr="00387B6E" w:rsidRDefault="00000000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Hierarchical inheritance</w:t>
      </w:r>
    </w:p>
    <w:p w14:paraId="172CAD30" w14:textId="77777777" w:rsidR="00DF0B72" w:rsidRPr="00387B6E" w:rsidRDefault="00000000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ingle inheritance</w:t>
      </w:r>
    </w:p>
    <w:p w14:paraId="27FCBD18" w14:textId="77777777" w:rsidR="00DF0B72" w:rsidRPr="00387B6E" w:rsidRDefault="00000000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ultiple inheritances</w:t>
      </w:r>
    </w:p>
    <w:p w14:paraId="25EF041B" w14:textId="77777777" w:rsidR="00DF0B72" w:rsidRPr="00387B6E" w:rsidRDefault="00000000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ultilevel inheritance</w:t>
      </w:r>
    </w:p>
    <w:p w14:paraId="5D7D5719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C834B60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 Java code, the line that begins with /* and ends with */ is known as?</w:t>
      </w:r>
    </w:p>
    <w:p w14:paraId="43EF6DED" w14:textId="77777777" w:rsidR="00DF0B72" w:rsidRPr="00387B6E" w:rsidRDefault="000000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ultiline comment</w:t>
      </w:r>
    </w:p>
    <w:p w14:paraId="535904F3" w14:textId="77777777" w:rsidR="00DF0B72" w:rsidRPr="00387B6E" w:rsidRDefault="000000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ingle line comment</w:t>
      </w:r>
    </w:p>
    <w:p w14:paraId="191FAEAE" w14:textId="77777777" w:rsidR="00DF0B72" w:rsidRPr="00387B6E" w:rsidRDefault="000000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th A &amp; B</w:t>
      </w:r>
    </w:p>
    <w:p w14:paraId="6F7CF8DD" w14:textId="77777777" w:rsidR="00DF0B72" w:rsidRPr="00387B6E" w:rsidRDefault="000000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se</w:t>
      </w:r>
    </w:p>
    <w:p w14:paraId="28642435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4CDCAB7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following are not Java modifiers?</w:t>
      </w:r>
    </w:p>
    <w:p w14:paraId="05E69092" w14:textId="77777777" w:rsidR="00DF0B72" w:rsidRPr="00387B6E" w:rsidRDefault="000000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ublic</w:t>
      </w:r>
    </w:p>
    <w:p w14:paraId="7944EC74" w14:textId="77777777" w:rsidR="00DF0B72" w:rsidRPr="00387B6E" w:rsidRDefault="000000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rivate</w:t>
      </w:r>
    </w:p>
    <w:p w14:paraId="64301FEA" w14:textId="77777777" w:rsidR="00DF0B72" w:rsidRPr="00387B6E" w:rsidRDefault="000000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riendly</w:t>
      </w:r>
    </w:p>
    <w:p w14:paraId="254544ED" w14:textId="77777777" w:rsidR="00DF0B72" w:rsidRPr="00387B6E" w:rsidRDefault="000000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ransient</w:t>
      </w:r>
    </w:p>
    <w:p w14:paraId="6D7207AB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4A9D2794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following is a superclass of every class in Java?</w:t>
      </w:r>
    </w:p>
    <w:p w14:paraId="0A04275E" w14:textId="77777777" w:rsidR="00DF0B72" w:rsidRPr="00387B6E" w:rsidRDefault="00000000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rrayList</w:t>
      </w:r>
    </w:p>
    <w:p w14:paraId="5C670961" w14:textId="77777777" w:rsidR="00DF0B72" w:rsidRPr="00387B6E" w:rsidRDefault="00000000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bstract class</w:t>
      </w:r>
    </w:p>
    <w:p w14:paraId="77DFABF8" w14:textId="77777777" w:rsidR="00DF0B72" w:rsidRPr="00387B6E" w:rsidRDefault="00000000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Object class</w:t>
      </w:r>
    </w:p>
    <w:p w14:paraId="5AD55236" w14:textId="77777777" w:rsidR="00DF0B72" w:rsidRPr="00387B6E" w:rsidRDefault="00000000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tring</w:t>
      </w:r>
    </w:p>
    <w:p w14:paraId="44BFCB0B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0CDD2E48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below is not a Java Profiler?</w:t>
      </w:r>
    </w:p>
    <w:p w14:paraId="1C4525FF" w14:textId="77777777" w:rsidR="00DF0B72" w:rsidRPr="00387B6E" w:rsidRDefault="000000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Profiler</w:t>
      </w:r>
    </w:p>
    <w:p w14:paraId="23CF7710" w14:textId="77777777" w:rsidR="00DF0B72" w:rsidRPr="00387B6E" w:rsidRDefault="000000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Eclipse Profiler</w:t>
      </w:r>
    </w:p>
    <w:p w14:paraId="691768F7" w14:textId="77777777" w:rsidR="00DF0B72" w:rsidRPr="00387B6E" w:rsidRDefault="000000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VM</w:t>
      </w:r>
    </w:p>
    <w:p w14:paraId="4222C8DC" w14:textId="77777777" w:rsidR="00DF0B72" w:rsidRPr="00387B6E" w:rsidRDefault="000000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Console</w:t>
      </w:r>
    </w:p>
    <w:p w14:paraId="4B8086CC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1CC02903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ind the output of the following code?</w:t>
      </w:r>
    </w:p>
    <w:p w14:paraId="12F216F5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int Integer = 24;</w:t>
      </w:r>
    </w:p>
    <w:p w14:paraId="6C6777B0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har String = ‘I</w:t>
      </w:r>
      <w:proofErr w:type="gramStart"/>
      <w:r w:rsidRPr="00387B6E">
        <w:rPr>
          <w:rFonts w:ascii="Courier New" w:hAnsi="Courier New" w:cs="Courier New"/>
          <w:lang w:val="en-US"/>
        </w:rPr>
        <w:t>’;</w:t>
      </w:r>
      <w:proofErr w:type="gramEnd"/>
    </w:p>
    <w:p w14:paraId="58678E1A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System.out.print(Integer);</w:t>
      </w:r>
    </w:p>
    <w:p w14:paraId="17C35C55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System.out.print(String);</w:t>
      </w:r>
    </w:p>
    <w:p w14:paraId="3CB9D709" w14:textId="77777777" w:rsidR="00DF0B72" w:rsidRPr="00387B6E" w:rsidRDefault="00DF0B72">
      <w:pPr>
        <w:pStyle w:val="ListParagraph"/>
        <w:spacing w:after="0" w:line="240" w:lineRule="auto"/>
        <w:rPr>
          <w:lang w:val="en-US"/>
        </w:rPr>
      </w:pPr>
    </w:p>
    <w:p w14:paraId="407B49EA" w14:textId="77777777" w:rsidR="00DF0B72" w:rsidRPr="00387B6E" w:rsidRDefault="000000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mpiler Error</w:t>
      </w:r>
    </w:p>
    <w:p w14:paraId="54CF6116" w14:textId="77777777" w:rsidR="00DF0B72" w:rsidRPr="00387B6E" w:rsidRDefault="000000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lastRenderedPageBreak/>
        <w:t>Throws exception</w:t>
      </w:r>
    </w:p>
    <w:p w14:paraId="32CC62FB" w14:textId="77777777" w:rsidR="00DF0B72" w:rsidRPr="00387B6E" w:rsidRDefault="000000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rFonts w:ascii="Courier New" w:hAnsi="Courier New" w:cs="Courier New"/>
          <w:lang w:val="en-US"/>
        </w:rPr>
        <w:t>I</w:t>
      </w:r>
    </w:p>
    <w:p w14:paraId="65FE16CA" w14:textId="77777777" w:rsidR="00DF0B72" w:rsidRPr="00387B6E" w:rsidRDefault="000000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4</w:t>
      </w:r>
      <w:r w:rsidRPr="00387B6E">
        <w:rPr>
          <w:rFonts w:ascii="Courier New" w:hAnsi="Courier New" w:cs="Courier New"/>
          <w:lang w:val="en-US"/>
        </w:rPr>
        <w:t>I</w:t>
      </w:r>
    </w:p>
    <w:p w14:paraId="5FBD3AE4" w14:textId="77777777" w:rsidR="00DF0B72" w:rsidRPr="00387B6E" w:rsidRDefault="00DF0B72">
      <w:pPr>
        <w:spacing w:after="0" w:line="240" w:lineRule="auto"/>
        <w:rPr>
          <w:lang w:val="en-US"/>
        </w:rPr>
      </w:pPr>
    </w:p>
    <w:p w14:paraId="7989322A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ne of the following is not an access modifier?</w:t>
      </w:r>
    </w:p>
    <w:p w14:paraId="1F566055" w14:textId="77777777" w:rsidR="00DF0B72" w:rsidRPr="00387B6E" w:rsidRDefault="000000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rotected</w:t>
      </w:r>
    </w:p>
    <w:p w14:paraId="4FBA6615" w14:textId="77777777" w:rsidR="00DF0B72" w:rsidRPr="00387B6E" w:rsidRDefault="000000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void</w:t>
      </w:r>
    </w:p>
    <w:p w14:paraId="3CEB1F3A" w14:textId="77777777" w:rsidR="00DF0B72" w:rsidRPr="00387B6E" w:rsidRDefault="000000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ublic</w:t>
      </w:r>
    </w:p>
    <w:p w14:paraId="2319C79E" w14:textId="77777777" w:rsidR="00DF0B72" w:rsidRPr="00387B6E" w:rsidRDefault="000000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rivate</w:t>
      </w:r>
    </w:p>
    <w:p w14:paraId="2F0BC02E" w14:textId="77777777" w:rsidR="00DF0B72" w:rsidRPr="00387B6E" w:rsidRDefault="00DF0B72">
      <w:pPr>
        <w:spacing w:after="0" w:line="240" w:lineRule="auto"/>
        <w:rPr>
          <w:lang w:val="en-US"/>
        </w:rPr>
      </w:pPr>
    </w:p>
    <w:p w14:paraId="70D87EFF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ind the output of the following program?</w:t>
      </w:r>
    </w:p>
    <w:p w14:paraId="3C8CF81E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public class Solution {</w:t>
      </w:r>
    </w:p>
    <w:p w14:paraId="07177DEE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87B6E">
        <w:rPr>
          <w:rFonts w:ascii="Courier New" w:hAnsi="Courier New" w:cs="Courier New"/>
          <w:lang w:val="en-US"/>
        </w:rPr>
        <w:t>main(</w:t>
      </w:r>
      <w:proofErr w:type="gramEnd"/>
      <w:r w:rsidRPr="00387B6E">
        <w:rPr>
          <w:rFonts w:ascii="Courier New" w:hAnsi="Courier New" w:cs="Courier New"/>
          <w:lang w:val="en-US"/>
        </w:rPr>
        <w:t>String[] args) {</w:t>
      </w:r>
    </w:p>
    <w:p w14:paraId="2B46BD92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hort x = 10;</w:t>
      </w:r>
    </w:p>
    <w:p w14:paraId="53E36706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x = x * 5;</w:t>
      </w:r>
    </w:p>
    <w:p w14:paraId="55F43AFA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x);</w:t>
      </w:r>
    </w:p>
    <w:p w14:paraId="158774F2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089E1F84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352BB5E3" w14:textId="77777777" w:rsidR="00DF0B72" w:rsidRPr="00387B6E" w:rsidRDefault="00000000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50</w:t>
      </w:r>
    </w:p>
    <w:p w14:paraId="68EDA260" w14:textId="77777777" w:rsidR="00DF0B72" w:rsidRPr="00387B6E" w:rsidRDefault="00000000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0</w:t>
      </w:r>
    </w:p>
    <w:p w14:paraId="7F7B1FB4" w14:textId="77777777" w:rsidR="00DF0B72" w:rsidRPr="00387B6E" w:rsidRDefault="00000000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mpile error</w:t>
      </w:r>
    </w:p>
    <w:p w14:paraId="317C2CA2" w14:textId="77777777" w:rsidR="00DF0B72" w:rsidRPr="00387B6E" w:rsidRDefault="00000000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Exception</w:t>
      </w:r>
    </w:p>
    <w:p w14:paraId="03C92097" w14:textId="77777777" w:rsidR="00DF0B72" w:rsidRDefault="00DF0B72">
      <w:pPr>
        <w:spacing w:after="0" w:line="240" w:lineRule="auto"/>
        <w:rPr>
          <w:lang w:val="en-US"/>
        </w:rPr>
      </w:pPr>
    </w:p>
    <w:p w14:paraId="55F3FD3F" w14:textId="77777777" w:rsidR="00DF0B72" w:rsidRDefault="00000000">
      <w:pPr>
        <w:spacing w:after="0" w:line="240" w:lineRule="auto"/>
        <w:rPr>
          <w:rFonts w:ascii="Arial" w:hAnsi="Arial" w:cs="Arial"/>
        </w:rPr>
      </w:pPr>
      <w:r>
        <w:rPr>
          <w:rFonts w:ascii="Courier New" w:hAnsi="Courier New" w:cs="Courier New"/>
          <w:b/>
          <w:bCs/>
        </w:rPr>
        <w:t>Section-3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>(Answer all questions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ark: 20</w:t>
      </w:r>
    </w:p>
    <w:p w14:paraId="0C47432A" w14:textId="77777777" w:rsidR="00DF0B72" w:rsidRDefault="0000000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       Colour the right answer to </w:t>
      </w:r>
      <w:r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24E85D9A" w14:textId="77777777" w:rsidR="00DF0B72" w:rsidRDefault="00DF0B72">
      <w:pPr>
        <w:spacing w:after="0" w:line="240" w:lineRule="auto"/>
        <w:rPr>
          <w:rFonts w:ascii="Arial" w:hAnsi="Arial" w:cs="Arial"/>
          <w:b/>
          <w:bCs/>
        </w:rPr>
      </w:pPr>
    </w:p>
    <w:p w14:paraId="015BB165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program?</w:t>
      </w:r>
    </w:p>
    <w:p w14:paraId="35B11801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Recursion {</w:t>
      </w:r>
    </w:p>
    <w:p w14:paraId="65F2AD90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int func (int n) {</w:t>
      </w:r>
    </w:p>
    <w:p w14:paraId="29F95264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int result;</w:t>
      </w:r>
    </w:p>
    <w:p w14:paraId="5CDAA171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if (n == 1)</w:t>
      </w:r>
    </w:p>
    <w:p w14:paraId="4A704118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    return 1;</w:t>
      </w:r>
    </w:p>
    <w:p w14:paraId="4F7E15C7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result = func (n - 1);</w:t>
      </w:r>
    </w:p>
    <w:p w14:paraId="331647E3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return result;</w:t>
      </w:r>
    </w:p>
    <w:p w14:paraId="78D0AC13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78664238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06075F26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63D9F192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87B6E">
        <w:rPr>
          <w:rFonts w:ascii="Courier New" w:hAnsi="Courier New" w:cs="Courier New"/>
          <w:lang w:val="en-US"/>
        </w:rPr>
        <w:t>main(</w:t>
      </w:r>
      <w:proofErr w:type="gramEnd"/>
      <w:r w:rsidRPr="00387B6E">
        <w:rPr>
          <w:rFonts w:ascii="Courier New" w:hAnsi="Courier New" w:cs="Courier New"/>
          <w:lang w:val="en-US"/>
        </w:rPr>
        <w:t>String args[]) {</w:t>
      </w:r>
    </w:p>
    <w:p w14:paraId="3B1553C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Recursion obj = new </w:t>
      </w:r>
      <w:proofErr w:type="gramStart"/>
      <w:r w:rsidRPr="00387B6E">
        <w:rPr>
          <w:rFonts w:ascii="Courier New" w:hAnsi="Courier New" w:cs="Courier New"/>
          <w:lang w:val="en-US"/>
        </w:rPr>
        <w:t>Recursion(</w:t>
      </w:r>
      <w:proofErr w:type="gramEnd"/>
      <w:r w:rsidRPr="00387B6E">
        <w:rPr>
          <w:rFonts w:ascii="Courier New" w:hAnsi="Courier New" w:cs="Courier New"/>
          <w:lang w:val="en-US"/>
        </w:rPr>
        <w:t>) ;</w:t>
      </w:r>
    </w:p>
    <w:p w14:paraId="3C3C5FD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</w:t>
      </w:r>
      <w:proofErr w:type="gramStart"/>
      <w:r w:rsidRPr="00387B6E">
        <w:rPr>
          <w:rFonts w:ascii="Courier New" w:hAnsi="Courier New" w:cs="Courier New"/>
          <w:lang w:val="en-US"/>
        </w:rPr>
        <w:t>obj.func</w:t>
      </w:r>
      <w:proofErr w:type="gramEnd"/>
      <w:r w:rsidRPr="00387B6E">
        <w:rPr>
          <w:rFonts w:ascii="Courier New" w:hAnsi="Courier New" w:cs="Courier New"/>
          <w:lang w:val="en-US"/>
        </w:rPr>
        <w:t>(5));</w:t>
      </w:r>
    </w:p>
    <w:p w14:paraId="7335DE26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74983B3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0F254823" w14:textId="77777777" w:rsidR="00DF0B72" w:rsidRPr="00387B6E" w:rsidRDefault="00000000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</w:t>
      </w:r>
    </w:p>
    <w:p w14:paraId="244D2A61" w14:textId="77777777" w:rsidR="00DF0B72" w:rsidRPr="00387B6E" w:rsidRDefault="00000000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20</w:t>
      </w:r>
    </w:p>
    <w:p w14:paraId="3F5F7F8A" w14:textId="77777777" w:rsidR="00DF0B72" w:rsidRPr="00387B6E" w:rsidRDefault="00000000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0</w:t>
      </w:r>
    </w:p>
    <w:p w14:paraId="4DACA2BB" w14:textId="77777777" w:rsidR="00DF0B72" w:rsidRPr="00387B6E" w:rsidRDefault="00000000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 mentioned</w:t>
      </w:r>
    </w:p>
    <w:p w14:paraId="72EBB25A" w14:textId="77777777"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14:paraId="57261F67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code?</w:t>
      </w:r>
    </w:p>
    <w:p w14:paraId="6C8FA43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5D9C6843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87B6E">
        <w:rPr>
          <w:rFonts w:ascii="Courier New" w:hAnsi="Courier New" w:cs="Courier New"/>
          <w:lang w:val="en-US"/>
        </w:rPr>
        <w:t>main(</w:t>
      </w:r>
      <w:proofErr w:type="gramEnd"/>
      <w:r w:rsidRPr="00387B6E">
        <w:rPr>
          <w:rFonts w:ascii="Courier New" w:hAnsi="Courier New" w:cs="Courier New"/>
          <w:lang w:val="en-US"/>
        </w:rPr>
        <w:t>String args[]) {</w:t>
      </w:r>
    </w:p>
    <w:p w14:paraId="5458C3D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tring c = "Hello I love java";</w:t>
      </w:r>
    </w:p>
    <w:p w14:paraId="6C5E8983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boolean var;</w:t>
      </w:r>
    </w:p>
    <w:p w14:paraId="01CE6872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var = </w:t>
      </w:r>
      <w:proofErr w:type="gramStart"/>
      <w:r w:rsidRPr="00387B6E">
        <w:rPr>
          <w:rFonts w:ascii="Courier New" w:hAnsi="Courier New" w:cs="Courier New"/>
          <w:lang w:val="en-US"/>
        </w:rPr>
        <w:t>c.startsWith</w:t>
      </w:r>
      <w:proofErr w:type="gramEnd"/>
      <w:r w:rsidRPr="00387B6E">
        <w:rPr>
          <w:rFonts w:ascii="Courier New" w:hAnsi="Courier New" w:cs="Courier New"/>
          <w:lang w:val="en-US"/>
        </w:rPr>
        <w:t>("hello");</w:t>
      </w:r>
    </w:p>
    <w:p w14:paraId="668988A5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ystem.out.println(var);</w:t>
      </w:r>
    </w:p>
    <w:p w14:paraId="454C1ABA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lastRenderedPageBreak/>
        <w:t xml:space="preserve">    }</w:t>
      </w:r>
    </w:p>
    <w:p w14:paraId="13AA3AEC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04A3320D" w14:textId="77777777" w:rsidR="00DF0B72" w:rsidRPr="00387B6E" w:rsidRDefault="00000000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0</w:t>
      </w:r>
    </w:p>
    <w:p w14:paraId="03C3C6B0" w14:textId="77777777" w:rsidR="00DF0B72" w:rsidRPr="00387B6E" w:rsidRDefault="00000000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rue</w:t>
      </w:r>
    </w:p>
    <w:p w14:paraId="08A9F6A1" w14:textId="77777777" w:rsidR="00DF0B72" w:rsidRPr="00387B6E" w:rsidRDefault="00000000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</w:t>
      </w:r>
    </w:p>
    <w:p w14:paraId="7B6723CD" w14:textId="77777777" w:rsidR="00DF0B72" w:rsidRPr="00387B6E" w:rsidRDefault="00000000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alse</w:t>
      </w:r>
    </w:p>
    <w:p w14:paraId="3ED55AD8" w14:textId="77777777"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14:paraId="1A0AF58D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program?</w:t>
      </w:r>
    </w:p>
    <w:p w14:paraId="317AD6F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5095E380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87B6E">
        <w:rPr>
          <w:rFonts w:ascii="Courier New" w:hAnsi="Courier New" w:cs="Courier New"/>
          <w:lang w:val="en-US"/>
        </w:rPr>
        <w:t>main(</w:t>
      </w:r>
      <w:proofErr w:type="gramEnd"/>
      <w:r w:rsidRPr="00387B6E">
        <w:rPr>
          <w:rFonts w:ascii="Courier New" w:hAnsi="Courier New" w:cs="Courier New"/>
          <w:lang w:val="en-US"/>
        </w:rPr>
        <w:t>String args[]) {</w:t>
      </w:r>
    </w:p>
    <w:p w14:paraId="2145858F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tringBuffer s1 = new StringBuffer("Quiz");</w:t>
      </w:r>
    </w:p>
    <w:p w14:paraId="0321938C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tringBuffer s2 = s</w:t>
      </w:r>
      <w:proofErr w:type="gramStart"/>
      <w:r w:rsidRPr="00387B6E">
        <w:rPr>
          <w:rFonts w:ascii="Courier New" w:hAnsi="Courier New" w:cs="Courier New"/>
          <w:lang w:val="en-US"/>
        </w:rPr>
        <w:t>1.reverse</w:t>
      </w:r>
      <w:proofErr w:type="gramEnd"/>
      <w:r w:rsidRPr="00387B6E">
        <w:rPr>
          <w:rFonts w:ascii="Courier New" w:hAnsi="Courier New" w:cs="Courier New"/>
          <w:lang w:val="en-US"/>
        </w:rPr>
        <w:t>();</w:t>
      </w:r>
    </w:p>
    <w:p w14:paraId="3A26181C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ystem.out.println(s2);</w:t>
      </w:r>
    </w:p>
    <w:p w14:paraId="6277B121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24D3305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54F2E614" w14:textId="77777777" w:rsidR="00DF0B72" w:rsidRPr="00387B6E" w:rsidRDefault="00000000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QuizziuQ</w:t>
      </w:r>
    </w:p>
    <w:p w14:paraId="05717100" w14:textId="77777777" w:rsidR="00DF0B72" w:rsidRPr="00387B6E" w:rsidRDefault="00000000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ziuQQuiz</w:t>
      </w:r>
    </w:p>
    <w:p w14:paraId="6C08B768" w14:textId="77777777" w:rsidR="00DF0B72" w:rsidRPr="00387B6E" w:rsidRDefault="00000000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Quiz</w:t>
      </w:r>
    </w:p>
    <w:p w14:paraId="257109A4" w14:textId="77777777" w:rsidR="00DF0B72" w:rsidRPr="00387B6E" w:rsidRDefault="00000000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ziuQ</w:t>
      </w:r>
    </w:p>
    <w:p w14:paraId="7C8BB1F7" w14:textId="77777777"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14:paraId="16374552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code?</w:t>
      </w:r>
    </w:p>
    <w:p w14:paraId="616B268A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66B26E7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87B6E">
        <w:rPr>
          <w:rFonts w:ascii="Courier New" w:hAnsi="Courier New" w:cs="Courier New"/>
          <w:lang w:val="en-US"/>
        </w:rPr>
        <w:t>main(</w:t>
      </w:r>
      <w:proofErr w:type="gramEnd"/>
      <w:r w:rsidRPr="00387B6E">
        <w:rPr>
          <w:rFonts w:ascii="Courier New" w:hAnsi="Courier New" w:cs="Courier New"/>
          <w:lang w:val="en-US"/>
        </w:rPr>
        <w:t>String args[]) {</w:t>
      </w:r>
    </w:p>
    <w:p w14:paraId="6644F8D6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Integer i = new </w:t>
      </w:r>
      <w:proofErr w:type="gramStart"/>
      <w:r w:rsidRPr="00387B6E">
        <w:rPr>
          <w:rFonts w:ascii="Courier New" w:hAnsi="Courier New" w:cs="Courier New"/>
          <w:lang w:val="en-US"/>
        </w:rPr>
        <w:t>Integer(</w:t>
      </w:r>
      <w:proofErr w:type="gramEnd"/>
      <w:r w:rsidRPr="00387B6E">
        <w:rPr>
          <w:rFonts w:ascii="Courier New" w:hAnsi="Courier New" w:cs="Courier New"/>
          <w:lang w:val="en-US"/>
        </w:rPr>
        <w:t xml:space="preserve">257);  </w:t>
      </w:r>
    </w:p>
    <w:p w14:paraId="7F0B249F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byte x = </w:t>
      </w:r>
      <w:proofErr w:type="gramStart"/>
      <w:r w:rsidRPr="00387B6E">
        <w:rPr>
          <w:rFonts w:ascii="Courier New" w:hAnsi="Courier New" w:cs="Courier New"/>
          <w:lang w:val="en-US"/>
        </w:rPr>
        <w:t>i.byteValue</w:t>
      </w:r>
      <w:proofErr w:type="gramEnd"/>
      <w:r w:rsidRPr="00387B6E">
        <w:rPr>
          <w:rFonts w:ascii="Courier New" w:hAnsi="Courier New" w:cs="Courier New"/>
          <w:lang w:val="en-US"/>
        </w:rPr>
        <w:t>();</w:t>
      </w:r>
    </w:p>
    <w:p w14:paraId="6988E3C4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x);</w:t>
      </w:r>
    </w:p>
    <w:p w14:paraId="4396C7B8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0A78BECE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553C99F6" w14:textId="77777777" w:rsidR="00DF0B72" w:rsidRPr="00387B6E" w:rsidRDefault="00000000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57</w:t>
      </w:r>
    </w:p>
    <w:p w14:paraId="10EB43E4" w14:textId="77777777" w:rsidR="00DF0B72" w:rsidRPr="00387B6E" w:rsidRDefault="00000000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56</w:t>
      </w:r>
    </w:p>
    <w:p w14:paraId="2C984D48" w14:textId="77777777" w:rsidR="00DF0B72" w:rsidRPr="00387B6E" w:rsidRDefault="00000000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</w:t>
      </w:r>
    </w:p>
    <w:p w14:paraId="69D9999F" w14:textId="77777777" w:rsidR="00DF0B72" w:rsidRPr="00387B6E" w:rsidRDefault="00000000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0</w:t>
      </w:r>
    </w:p>
    <w:p w14:paraId="5BE75A20" w14:textId="77777777"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14:paraId="55797702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program?</w:t>
      </w:r>
    </w:p>
    <w:p w14:paraId="2FD76B75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76423846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87B6E">
        <w:rPr>
          <w:rFonts w:ascii="Courier New" w:hAnsi="Courier New" w:cs="Courier New"/>
          <w:lang w:val="en-US"/>
        </w:rPr>
        <w:t>main(</w:t>
      </w:r>
      <w:proofErr w:type="gramEnd"/>
      <w:r w:rsidRPr="00387B6E">
        <w:rPr>
          <w:rFonts w:ascii="Courier New" w:hAnsi="Courier New" w:cs="Courier New"/>
          <w:lang w:val="en-US"/>
        </w:rPr>
        <w:t>String args[]) {</w:t>
      </w:r>
    </w:p>
    <w:p w14:paraId="6575CE4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double x = 2.0;  </w:t>
      </w:r>
    </w:p>
    <w:p w14:paraId="7377C645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double y = 3.0;</w:t>
      </w:r>
    </w:p>
    <w:p w14:paraId="54FE39A7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double z = </w:t>
      </w:r>
      <w:proofErr w:type="gramStart"/>
      <w:r w:rsidRPr="00387B6E">
        <w:rPr>
          <w:rFonts w:ascii="Courier New" w:hAnsi="Courier New" w:cs="Courier New"/>
          <w:lang w:val="en-US"/>
        </w:rPr>
        <w:t>Math.pow( x</w:t>
      </w:r>
      <w:proofErr w:type="gramEnd"/>
      <w:r w:rsidRPr="00387B6E">
        <w:rPr>
          <w:rFonts w:ascii="Courier New" w:hAnsi="Courier New" w:cs="Courier New"/>
          <w:lang w:val="en-US"/>
        </w:rPr>
        <w:t>, y );</w:t>
      </w:r>
    </w:p>
    <w:p w14:paraId="37F6ADC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z);</w:t>
      </w:r>
    </w:p>
    <w:p w14:paraId="0D75C400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79ECEE84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118738D7" w14:textId="77777777" w:rsidR="00DF0B72" w:rsidRPr="00387B6E" w:rsidRDefault="00000000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9.0</w:t>
      </w:r>
    </w:p>
    <w:p w14:paraId="0B9C3F64" w14:textId="77777777" w:rsidR="00DF0B72" w:rsidRPr="00387B6E" w:rsidRDefault="00000000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8.0</w:t>
      </w:r>
    </w:p>
    <w:p w14:paraId="0438840C" w14:textId="77777777" w:rsidR="00DF0B72" w:rsidRPr="00387B6E" w:rsidRDefault="00000000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4.0</w:t>
      </w:r>
    </w:p>
    <w:p w14:paraId="072E73FD" w14:textId="77777777" w:rsidR="00DF0B72" w:rsidRPr="00387B6E" w:rsidRDefault="00000000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.0</w:t>
      </w:r>
    </w:p>
    <w:p w14:paraId="1C246A28" w14:textId="77777777" w:rsidR="00DF0B72" w:rsidRPr="00387B6E" w:rsidRDefault="00DF0B72">
      <w:pPr>
        <w:spacing w:after="0" w:line="240" w:lineRule="auto"/>
        <w:rPr>
          <w:rFonts w:ascii="Courier New" w:hAnsi="Courier New" w:cs="Courier New"/>
        </w:rPr>
      </w:pPr>
    </w:p>
    <w:sectPr w:rsidR="00DF0B72" w:rsidRPr="00387B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4C199B" w14:textId="77777777" w:rsidR="00DB6EB4" w:rsidRDefault="00DB6EB4">
      <w:pPr>
        <w:spacing w:line="240" w:lineRule="auto"/>
      </w:pPr>
      <w:r>
        <w:separator/>
      </w:r>
    </w:p>
  </w:endnote>
  <w:endnote w:type="continuationSeparator" w:id="0">
    <w:p w14:paraId="10D2CC07" w14:textId="77777777" w:rsidR="00DB6EB4" w:rsidRDefault="00DB6E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A55AD0" w14:textId="77777777" w:rsidR="00DB6EB4" w:rsidRDefault="00DB6EB4">
      <w:pPr>
        <w:spacing w:after="0"/>
      </w:pPr>
      <w:r>
        <w:separator/>
      </w:r>
    </w:p>
  </w:footnote>
  <w:footnote w:type="continuationSeparator" w:id="0">
    <w:p w14:paraId="344905A9" w14:textId="77777777" w:rsidR="00DB6EB4" w:rsidRDefault="00DB6EB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23334"/>
    <w:multiLevelType w:val="multilevel"/>
    <w:tmpl w:val="017233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D3E00"/>
    <w:multiLevelType w:val="multilevel"/>
    <w:tmpl w:val="03AD3E00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362C08"/>
    <w:multiLevelType w:val="multilevel"/>
    <w:tmpl w:val="04362C08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542A7B"/>
    <w:multiLevelType w:val="multilevel"/>
    <w:tmpl w:val="05542A7B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C91BEE"/>
    <w:multiLevelType w:val="multilevel"/>
    <w:tmpl w:val="0CC91BE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5C5463"/>
    <w:multiLevelType w:val="multilevel"/>
    <w:tmpl w:val="105C546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411015"/>
    <w:multiLevelType w:val="multilevel"/>
    <w:tmpl w:val="11411015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724A83"/>
    <w:multiLevelType w:val="multilevel"/>
    <w:tmpl w:val="12724A8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227800"/>
    <w:multiLevelType w:val="multilevel"/>
    <w:tmpl w:val="15227800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5312024"/>
    <w:multiLevelType w:val="multilevel"/>
    <w:tmpl w:val="15312024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A126110"/>
    <w:multiLevelType w:val="multilevel"/>
    <w:tmpl w:val="1A126110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B3C12D6"/>
    <w:multiLevelType w:val="hybridMultilevel"/>
    <w:tmpl w:val="55CE4E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EE1F0C"/>
    <w:multiLevelType w:val="multilevel"/>
    <w:tmpl w:val="1CEE1F0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1C7088"/>
    <w:multiLevelType w:val="multilevel"/>
    <w:tmpl w:val="241C7088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35046E"/>
    <w:multiLevelType w:val="multilevel"/>
    <w:tmpl w:val="2635046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8272683"/>
    <w:multiLevelType w:val="multilevel"/>
    <w:tmpl w:val="2827268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BD3425"/>
    <w:multiLevelType w:val="multilevel"/>
    <w:tmpl w:val="2FBD342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D0839"/>
    <w:multiLevelType w:val="multilevel"/>
    <w:tmpl w:val="3C9D0839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FE75EE"/>
    <w:multiLevelType w:val="multilevel"/>
    <w:tmpl w:val="3DFE75E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2E2788"/>
    <w:multiLevelType w:val="multilevel"/>
    <w:tmpl w:val="422E2788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78871AC"/>
    <w:multiLevelType w:val="multilevel"/>
    <w:tmpl w:val="478871A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E26F9A"/>
    <w:multiLevelType w:val="multilevel"/>
    <w:tmpl w:val="4EE26F9A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896A0B"/>
    <w:multiLevelType w:val="multilevel"/>
    <w:tmpl w:val="50896A0B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C6583C"/>
    <w:multiLevelType w:val="multilevel"/>
    <w:tmpl w:val="51C6583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40D3FE1"/>
    <w:multiLevelType w:val="multilevel"/>
    <w:tmpl w:val="540D3FE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6CC1513"/>
    <w:multiLevelType w:val="multilevel"/>
    <w:tmpl w:val="56CC151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170882"/>
    <w:multiLevelType w:val="multilevel"/>
    <w:tmpl w:val="59170882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16C30CD"/>
    <w:multiLevelType w:val="multilevel"/>
    <w:tmpl w:val="616C30CD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20C3C06"/>
    <w:multiLevelType w:val="multilevel"/>
    <w:tmpl w:val="620C3C06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A836C71"/>
    <w:multiLevelType w:val="multilevel"/>
    <w:tmpl w:val="6A836C7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0425FCC"/>
    <w:multiLevelType w:val="multilevel"/>
    <w:tmpl w:val="70425FC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73486E"/>
    <w:multiLevelType w:val="multilevel"/>
    <w:tmpl w:val="7073486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0BF22B1"/>
    <w:multiLevelType w:val="multilevel"/>
    <w:tmpl w:val="70BF22B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19A762D"/>
    <w:multiLevelType w:val="multilevel"/>
    <w:tmpl w:val="719A762D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3513234"/>
    <w:multiLevelType w:val="multilevel"/>
    <w:tmpl w:val="735132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045951"/>
    <w:multiLevelType w:val="multilevel"/>
    <w:tmpl w:val="7904595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9272DFF"/>
    <w:multiLevelType w:val="multilevel"/>
    <w:tmpl w:val="79272DFF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AE20399"/>
    <w:multiLevelType w:val="multilevel"/>
    <w:tmpl w:val="7AE20399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F4250DA"/>
    <w:multiLevelType w:val="multilevel"/>
    <w:tmpl w:val="7F4250DA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789082802">
    <w:abstractNumId w:val="16"/>
  </w:num>
  <w:num w:numId="2" w16cid:durableId="1458452048">
    <w:abstractNumId w:val="0"/>
  </w:num>
  <w:num w:numId="3" w16cid:durableId="1329168150">
    <w:abstractNumId w:val="33"/>
  </w:num>
  <w:num w:numId="4" w16cid:durableId="491260222">
    <w:abstractNumId w:val="31"/>
  </w:num>
  <w:num w:numId="5" w16cid:durableId="367879552">
    <w:abstractNumId w:val="17"/>
  </w:num>
  <w:num w:numId="6" w16cid:durableId="566384844">
    <w:abstractNumId w:val="30"/>
  </w:num>
  <w:num w:numId="7" w16cid:durableId="111824786">
    <w:abstractNumId w:val="22"/>
  </w:num>
  <w:num w:numId="8" w16cid:durableId="772433169">
    <w:abstractNumId w:val="4"/>
  </w:num>
  <w:num w:numId="9" w16cid:durableId="1928004003">
    <w:abstractNumId w:val="20"/>
  </w:num>
  <w:num w:numId="10" w16cid:durableId="860977776">
    <w:abstractNumId w:val="19"/>
  </w:num>
  <w:num w:numId="11" w16cid:durableId="883755688">
    <w:abstractNumId w:val="23"/>
  </w:num>
  <w:num w:numId="12" w16cid:durableId="899902827">
    <w:abstractNumId w:val="35"/>
  </w:num>
  <w:num w:numId="13" w16cid:durableId="295913200">
    <w:abstractNumId w:val="18"/>
  </w:num>
  <w:num w:numId="14" w16cid:durableId="1068579730">
    <w:abstractNumId w:val="24"/>
  </w:num>
  <w:num w:numId="15" w16cid:durableId="1871797288">
    <w:abstractNumId w:val="25"/>
  </w:num>
  <w:num w:numId="16" w16cid:durableId="1106383741">
    <w:abstractNumId w:val="2"/>
  </w:num>
  <w:num w:numId="17" w16cid:durableId="582226418">
    <w:abstractNumId w:val="9"/>
  </w:num>
  <w:num w:numId="18" w16cid:durableId="1174105684">
    <w:abstractNumId w:val="10"/>
  </w:num>
  <w:num w:numId="19" w16cid:durableId="1110324136">
    <w:abstractNumId w:val="29"/>
  </w:num>
  <w:num w:numId="20" w16cid:durableId="984820175">
    <w:abstractNumId w:val="7"/>
  </w:num>
  <w:num w:numId="21" w16cid:durableId="640772447">
    <w:abstractNumId w:val="36"/>
  </w:num>
  <w:num w:numId="22" w16cid:durableId="1629892374">
    <w:abstractNumId w:val="14"/>
  </w:num>
  <w:num w:numId="23" w16cid:durableId="804666638">
    <w:abstractNumId w:val="6"/>
  </w:num>
  <w:num w:numId="24" w16cid:durableId="1688166931">
    <w:abstractNumId w:val="5"/>
  </w:num>
  <w:num w:numId="25" w16cid:durableId="947394330">
    <w:abstractNumId w:val="37"/>
  </w:num>
  <w:num w:numId="26" w16cid:durableId="2004580020">
    <w:abstractNumId w:val="12"/>
  </w:num>
  <w:num w:numId="27" w16cid:durableId="1418207576">
    <w:abstractNumId w:val="27"/>
  </w:num>
  <w:num w:numId="28" w16cid:durableId="896472708">
    <w:abstractNumId w:val="26"/>
  </w:num>
  <w:num w:numId="29" w16cid:durableId="1052076121">
    <w:abstractNumId w:val="21"/>
  </w:num>
  <w:num w:numId="30" w16cid:durableId="850528803">
    <w:abstractNumId w:val="8"/>
  </w:num>
  <w:num w:numId="31" w16cid:durableId="1318455495">
    <w:abstractNumId w:val="1"/>
  </w:num>
  <w:num w:numId="32" w16cid:durableId="1055201979">
    <w:abstractNumId w:val="32"/>
  </w:num>
  <w:num w:numId="33" w16cid:durableId="720903439">
    <w:abstractNumId w:val="34"/>
  </w:num>
  <w:num w:numId="34" w16cid:durableId="20013054">
    <w:abstractNumId w:val="3"/>
  </w:num>
  <w:num w:numId="35" w16cid:durableId="1245532782">
    <w:abstractNumId w:val="28"/>
  </w:num>
  <w:num w:numId="36" w16cid:durableId="1558010479">
    <w:abstractNumId w:val="38"/>
  </w:num>
  <w:num w:numId="37" w16cid:durableId="1046486932">
    <w:abstractNumId w:val="15"/>
  </w:num>
  <w:num w:numId="38" w16cid:durableId="1004631816">
    <w:abstractNumId w:val="13"/>
  </w:num>
  <w:num w:numId="39" w16cid:durableId="12251373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UxMjA3NjQ0MzVV0lEKTi0uzszPAykwqwUA575WMCwAAAA="/>
  </w:docVars>
  <w:rsids>
    <w:rsidRoot w:val="003C6B88"/>
    <w:rsid w:val="00002FBC"/>
    <w:rsid w:val="00004A73"/>
    <w:rsid w:val="00013D8C"/>
    <w:rsid w:val="00015C5B"/>
    <w:rsid w:val="00046285"/>
    <w:rsid w:val="00093A9B"/>
    <w:rsid w:val="00102CC0"/>
    <w:rsid w:val="00145181"/>
    <w:rsid w:val="001B505A"/>
    <w:rsid w:val="001C7477"/>
    <w:rsid w:val="001D11E6"/>
    <w:rsid w:val="001E168B"/>
    <w:rsid w:val="00291E1A"/>
    <w:rsid w:val="00387B6E"/>
    <w:rsid w:val="003A5BA9"/>
    <w:rsid w:val="003C6B88"/>
    <w:rsid w:val="003D0242"/>
    <w:rsid w:val="00437866"/>
    <w:rsid w:val="004517C7"/>
    <w:rsid w:val="004A3B7E"/>
    <w:rsid w:val="004D4A06"/>
    <w:rsid w:val="005A4CDF"/>
    <w:rsid w:val="005C2D24"/>
    <w:rsid w:val="006F168E"/>
    <w:rsid w:val="0070182A"/>
    <w:rsid w:val="007D4930"/>
    <w:rsid w:val="007E3417"/>
    <w:rsid w:val="00827338"/>
    <w:rsid w:val="0085291E"/>
    <w:rsid w:val="00875E5D"/>
    <w:rsid w:val="008776EF"/>
    <w:rsid w:val="008A1953"/>
    <w:rsid w:val="008A6DC1"/>
    <w:rsid w:val="009109A5"/>
    <w:rsid w:val="00947D7D"/>
    <w:rsid w:val="00970B04"/>
    <w:rsid w:val="00A62059"/>
    <w:rsid w:val="00A81DA6"/>
    <w:rsid w:val="00AD012E"/>
    <w:rsid w:val="00B15BAD"/>
    <w:rsid w:val="00CA475C"/>
    <w:rsid w:val="00CC728B"/>
    <w:rsid w:val="00CD77DE"/>
    <w:rsid w:val="00D26DCE"/>
    <w:rsid w:val="00D542A3"/>
    <w:rsid w:val="00D717A9"/>
    <w:rsid w:val="00D75E2D"/>
    <w:rsid w:val="00DB6EB4"/>
    <w:rsid w:val="00DF0B72"/>
    <w:rsid w:val="00EC2E9F"/>
    <w:rsid w:val="00EC33C0"/>
    <w:rsid w:val="00EC4CBB"/>
    <w:rsid w:val="00EE796C"/>
    <w:rsid w:val="00F00ED6"/>
    <w:rsid w:val="00F17CE5"/>
    <w:rsid w:val="00F767A1"/>
    <w:rsid w:val="00FF583E"/>
    <w:rsid w:val="3271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1E704"/>
  <w15:docId w15:val="{3C7D6D34-3886-40BB-8D33-4A10D00E9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982</Words>
  <Characters>5600</Characters>
  <Application>Microsoft Office Word</Application>
  <DocSecurity>0</DocSecurity>
  <Lines>46</Lines>
  <Paragraphs>13</Paragraphs>
  <ScaleCrop>false</ScaleCrop>
  <Company/>
  <LinksUpToDate>false</LinksUpToDate>
  <CharactersWithSpaces>6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Milan Das</cp:lastModifiedBy>
  <cp:revision>2</cp:revision>
  <dcterms:created xsi:type="dcterms:W3CDTF">2024-12-09T04:12:00Z</dcterms:created>
  <dcterms:modified xsi:type="dcterms:W3CDTF">2024-12-09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2DEA0BA4E0E24FB2B1BD72E5A24962AA</vt:lpwstr>
  </property>
</Properties>
</file>